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01116" w14:textId="77777777" w:rsidR="00497DEB" w:rsidRPr="009162D1" w:rsidRDefault="00497DEB" w:rsidP="00262E87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</w:p>
    <w:p w14:paraId="48C152F3" w14:textId="2706A0F9" w:rsidR="00574645" w:rsidRPr="009162D1" w:rsidRDefault="00574645" w:rsidP="00574645">
      <w:pPr>
        <w:tabs>
          <w:tab w:val="left" w:pos="7656"/>
          <w:tab w:val="right" w:pos="9026"/>
        </w:tabs>
        <w:spacing w:line="360" w:lineRule="auto"/>
        <w:jc w:val="right"/>
        <w:rPr>
          <w:rFonts w:cstheme="minorHAnsi"/>
          <w:sz w:val="24"/>
          <w:szCs w:val="24"/>
        </w:rPr>
      </w:pPr>
      <w:r w:rsidRPr="009162D1">
        <w:rPr>
          <w:rFonts w:cstheme="minorHAnsi"/>
          <w:sz w:val="24"/>
          <w:szCs w:val="24"/>
        </w:rPr>
        <w:t xml:space="preserve">Date: </w:t>
      </w:r>
      <w:r w:rsidR="00B508A8">
        <w:rPr>
          <w:rFonts w:cstheme="minorHAnsi"/>
          <w:sz w:val="24"/>
          <w:szCs w:val="24"/>
        </w:rPr>
        <w:t>06</w:t>
      </w:r>
      <w:r w:rsidRPr="009162D1">
        <w:rPr>
          <w:rFonts w:cstheme="minorHAnsi"/>
          <w:sz w:val="24"/>
          <w:szCs w:val="24"/>
        </w:rPr>
        <w:t>.</w:t>
      </w:r>
      <w:r w:rsidR="009252EF" w:rsidRPr="009162D1">
        <w:rPr>
          <w:rFonts w:cstheme="minorHAnsi"/>
          <w:sz w:val="24"/>
          <w:szCs w:val="24"/>
        </w:rPr>
        <w:t>0</w:t>
      </w:r>
      <w:r w:rsidR="000E43EC">
        <w:rPr>
          <w:rFonts w:cstheme="minorHAnsi"/>
          <w:sz w:val="24"/>
          <w:szCs w:val="24"/>
        </w:rPr>
        <w:t>6</w:t>
      </w:r>
      <w:r w:rsidRPr="009162D1">
        <w:rPr>
          <w:rFonts w:cstheme="minorHAnsi"/>
          <w:sz w:val="24"/>
          <w:szCs w:val="24"/>
        </w:rPr>
        <w:t>.202</w:t>
      </w:r>
      <w:r w:rsidR="009252EF" w:rsidRPr="009162D1">
        <w:rPr>
          <w:rFonts w:cstheme="minorHAnsi"/>
          <w:sz w:val="24"/>
          <w:szCs w:val="24"/>
        </w:rPr>
        <w:t>4</w:t>
      </w:r>
    </w:p>
    <w:p w14:paraId="721FFA6E" w14:textId="5ED4F053" w:rsidR="00574645" w:rsidRPr="009162D1" w:rsidRDefault="00574645" w:rsidP="00574645">
      <w:pPr>
        <w:tabs>
          <w:tab w:val="left" w:pos="7656"/>
          <w:tab w:val="right" w:pos="9026"/>
        </w:tabs>
        <w:spacing w:line="360" w:lineRule="auto"/>
        <w:rPr>
          <w:rFonts w:eastAsia="Times New Roman" w:cstheme="minorHAnsi"/>
          <w:color w:val="000000"/>
          <w:kern w:val="0"/>
          <w:sz w:val="24"/>
          <w:szCs w:val="24"/>
          <w:lang w:eastAsia="en-IN" w:bidi="hi-IN"/>
          <w14:ligatures w14:val="none"/>
        </w:rPr>
      </w:pPr>
      <w:r w:rsidRPr="009162D1">
        <w:rPr>
          <w:rFonts w:cstheme="minorHAnsi"/>
          <w:sz w:val="24"/>
          <w:szCs w:val="24"/>
        </w:rPr>
        <w:t xml:space="preserve">No: </w:t>
      </w:r>
      <w:r w:rsidR="009252EF" w:rsidRPr="009162D1">
        <w:rPr>
          <w:rFonts w:eastAsia="Times New Roman" w:cstheme="minorHAnsi"/>
          <w:color w:val="000000"/>
          <w:kern w:val="0"/>
          <w:sz w:val="24"/>
          <w:szCs w:val="24"/>
          <w:lang w:eastAsia="en-IN" w:bidi="hi-IN"/>
          <w14:ligatures w14:val="none"/>
        </w:rPr>
        <w:t>SVGU/UO/Reassessment/2024/</w:t>
      </w:r>
      <w:r w:rsidR="009252EF" w:rsidRPr="002653F0">
        <w:rPr>
          <w:rFonts w:eastAsia="Times New Roman" w:cstheme="minorHAnsi"/>
          <w:kern w:val="0"/>
          <w:sz w:val="24"/>
          <w:szCs w:val="24"/>
          <w:lang w:eastAsia="en-IN" w:bidi="hi-IN"/>
          <w14:ligatures w14:val="none"/>
        </w:rPr>
        <w:t>00</w:t>
      </w:r>
      <w:r w:rsidR="002653F0" w:rsidRPr="002653F0">
        <w:rPr>
          <w:rFonts w:eastAsia="Times New Roman" w:cstheme="minorHAnsi"/>
          <w:kern w:val="0"/>
          <w:sz w:val="24"/>
          <w:szCs w:val="24"/>
          <w:lang w:eastAsia="en-IN" w:bidi="hi-IN"/>
          <w14:ligatures w14:val="none"/>
        </w:rPr>
        <w:t>7</w:t>
      </w:r>
    </w:p>
    <w:p w14:paraId="656B01B1" w14:textId="176884B0" w:rsidR="00001CA8" w:rsidRPr="009162D1" w:rsidRDefault="00D02641" w:rsidP="00001CA8">
      <w:pPr>
        <w:tabs>
          <w:tab w:val="left" w:pos="7656"/>
          <w:tab w:val="right" w:pos="9026"/>
        </w:tabs>
        <w:spacing w:line="360" w:lineRule="auto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 xml:space="preserve">Sem 2 - </w:t>
      </w:r>
      <w:r w:rsidR="00001CA8" w:rsidRPr="009162D1">
        <w:rPr>
          <w:rFonts w:cstheme="minorHAnsi"/>
          <w:b/>
          <w:bCs/>
          <w:sz w:val="24"/>
          <w:szCs w:val="24"/>
          <w:u w:val="single"/>
        </w:rPr>
        <w:t xml:space="preserve">Reassessment of </w:t>
      </w:r>
      <w:r w:rsidR="007121CF" w:rsidRPr="009162D1">
        <w:rPr>
          <w:rFonts w:cstheme="minorHAnsi"/>
          <w:b/>
          <w:bCs/>
          <w:sz w:val="24"/>
          <w:szCs w:val="24"/>
          <w:u w:val="single"/>
        </w:rPr>
        <w:t xml:space="preserve">subject </w:t>
      </w:r>
      <w:r w:rsidR="004E68A1" w:rsidRPr="009162D1">
        <w:rPr>
          <w:rFonts w:cstheme="minorHAnsi"/>
          <w:b/>
          <w:bCs/>
          <w:sz w:val="24"/>
          <w:szCs w:val="24"/>
          <w:u w:val="single"/>
        </w:rPr>
        <w:t>marks</w:t>
      </w:r>
      <w:r w:rsidR="00001CA8" w:rsidRPr="009162D1">
        <w:rPr>
          <w:rFonts w:cstheme="minorHAnsi"/>
          <w:b/>
          <w:bCs/>
          <w:sz w:val="24"/>
          <w:szCs w:val="24"/>
          <w:u w:val="single"/>
        </w:rPr>
        <w:t xml:space="preserve"> Circular for BBA, </w:t>
      </w:r>
      <w:r w:rsidR="002D5B1D" w:rsidRPr="009162D1">
        <w:rPr>
          <w:rFonts w:cstheme="minorHAnsi"/>
          <w:b/>
          <w:bCs/>
          <w:sz w:val="24"/>
          <w:szCs w:val="24"/>
          <w:u w:val="single"/>
        </w:rPr>
        <w:t xml:space="preserve">BBA-HHM, </w:t>
      </w:r>
      <w:r w:rsidR="00001CA8" w:rsidRPr="009162D1">
        <w:rPr>
          <w:rFonts w:cstheme="minorHAnsi"/>
          <w:b/>
          <w:bCs/>
          <w:sz w:val="24"/>
          <w:szCs w:val="24"/>
          <w:u w:val="single"/>
        </w:rPr>
        <w:t>BCA, IMCA, BAMC and MAMC students</w:t>
      </w:r>
    </w:p>
    <w:p w14:paraId="53C7C9D6" w14:textId="44F70411" w:rsidR="002C3512" w:rsidRPr="009162D1" w:rsidRDefault="002C3512" w:rsidP="002C3512">
      <w:pPr>
        <w:spacing w:line="360" w:lineRule="auto"/>
        <w:jc w:val="both"/>
        <w:rPr>
          <w:rFonts w:cstheme="minorHAnsi"/>
          <w:sz w:val="24"/>
          <w:szCs w:val="24"/>
        </w:rPr>
      </w:pPr>
      <w:r w:rsidRPr="009162D1">
        <w:rPr>
          <w:rFonts w:cstheme="minorHAnsi"/>
          <w:sz w:val="24"/>
          <w:szCs w:val="24"/>
        </w:rPr>
        <w:t xml:space="preserve">Students of BBA, </w:t>
      </w:r>
      <w:r w:rsidR="002D5B1D" w:rsidRPr="009162D1">
        <w:rPr>
          <w:rFonts w:cstheme="minorHAnsi"/>
          <w:sz w:val="24"/>
          <w:szCs w:val="24"/>
        </w:rPr>
        <w:t xml:space="preserve">BBA-HHM, </w:t>
      </w:r>
      <w:r w:rsidRPr="009162D1">
        <w:rPr>
          <w:rFonts w:cstheme="minorHAnsi"/>
          <w:sz w:val="24"/>
          <w:szCs w:val="24"/>
        </w:rPr>
        <w:t xml:space="preserve">BCA, IMCA, BAMC and MAMC can apply for </w:t>
      </w:r>
      <w:r w:rsidR="00A75C5D" w:rsidRPr="009162D1">
        <w:rPr>
          <w:rFonts w:cstheme="minorHAnsi"/>
          <w:sz w:val="24"/>
          <w:szCs w:val="24"/>
        </w:rPr>
        <w:t>r</w:t>
      </w:r>
      <w:r w:rsidR="005909EB" w:rsidRPr="009162D1">
        <w:rPr>
          <w:rFonts w:cstheme="minorHAnsi"/>
          <w:sz w:val="24"/>
          <w:szCs w:val="24"/>
        </w:rPr>
        <w:t xml:space="preserve">eassessment </w:t>
      </w:r>
      <w:r w:rsidRPr="009162D1">
        <w:rPr>
          <w:rFonts w:cstheme="minorHAnsi"/>
          <w:sz w:val="24"/>
          <w:szCs w:val="24"/>
        </w:rPr>
        <w:t xml:space="preserve">of answer-book of semester </w:t>
      </w:r>
      <w:r w:rsidR="00B074EA">
        <w:rPr>
          <w:rFonts w:cstheme="minorHAnsi"/>
          <w:sz w:val="24"/>
          <w:szCs w:val="24"/>
        </w:rPr>
        <w:t>2</w:t>
      </w:r>
      <w:r w:rsidRPr="009162D1">
        <w:rPr>
          <w:rFonts w:cstheme="minorHAnsi"/>
          <w:sz w:val="24"/>
          <w:szCs w:val="24"/>
        </w:rPr>
        <w:t xml:space="preserve"> as per the manual attached herewith.</w:t>
      </w:r>
    </w:p>
    <w:p w14:paraId="3296E7AA" w14:textId="5DC4A134" w:rsidR="002C3512" w:rsidRPr="009162D1" w:rsidRDefault="002C3512" w:rsidP="002C3512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 w:rsidRPr="009162D1">
        <w:rPr>
          <w:rFonts w:cstheme="minorHAnsi"/>
          <w:sz w:val="24"/>
          <w:szCs w:val="24"/>
        </w:rPr>
        <w:t>Fees for re</w:t>
      </w:r>
      <w:r w:rsidR="006C0E98" w:rsidRPr="009162D1">
        <w:rPr>
          <w:rFonts w:cstheme="minorHAnsi"/>
          <w:sz w:val="24"/>
          <w:szCs w:val="24"/>
        </w:rPr>
        <w:t>assessment</w:t>
      </w:r>
      <w:r w:rsidRPr="009162D1">
        <w:rPr>
          <w:rFonts w:cstheme="minorHAnsi"/>
          <w:sz w:val="24"/>
          <w:szCs w:val="24"/>
        </w:rPr>
        <w:t>: Rs. 500 per subject</w:t>
      </w:r>
      <w:r w:rsidR="004A6707" w:rsidRPr="009162D1">
        <w:rPr>
          <w:rFonts w:cstheme="minorHAnsi"/>
          <w:sz w:val="24"/>
          <w:szCs w:val="24"/>
        </w:rPr>
        <w:t xml:space="preserve"> (payment through ERP &amp; online mode)</w:t>
      </w:r>
    </w:p>
    <w:p w14:paraId="08B9D546" w14:textId="35D5DEAD" w:rsidR="00406CD6" w:rsidRPr="009162D1" w:rsidRDefault="002C3512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62D1">
        <w:rPr>
          <w:rFonts w:cstheme="minorHAnsi"/>
          <w:sz w:val="24"/>
          <w:szCs w:val="24"/>
        </w:rPr>
        <w:t>Reassessment is the actual checking of the answer sheet once again and putting a new mark on the answers if required. The fee paid towards reassessment will not be refunded in any cases (Reassessment successful / unsuccessful)</w:t>
      </w:r>
    </w:p>
    <w:p w14:paraId="18723128" w14:textId="3BE4C499" w:rsidR="00F67BF9" w:rsidRPr="009162D1" w:rsidRDefault="00F67BF9" w:rsidP="00F67BF9">
      <w:pPr>
        <w:spacing w:line="360" w:lineRule="auto"/>
        <w:jc w:val="both"/>
        <w:rPr>
          <w:rFonts w:cstheme="minorHAnsi"/>
          <w:sz w:val="24"/>
          <w:szCs w:val="24"/>
        </w:rPr>
      </w:pPr>
      <w:r w:rsidRPr="009162D1">
        <w:rPr>
          <w:rFonts w:cstheme="minorHAnsi"/>
          <w:sz w:val="24"/>
          <w:szCs w:val="24"/>
        </w:rPr>
        <w:t>Reassessment of manuscript is applicable to university level external theory exam only.</w:t>
      </w:r>
    </w:p>
    <w:p w14:paraId="4CE67658" w14:textId="2AC53246" w:rsidR="0057220A" w:rsidRPr="009162D1" w:rsidRDefault="008C1BEE" w:rsidP="0057220A">
      <w:pPr>
        <w:spacing w:line="360" w:lineRule="auto"/>
        <w:jc w:val="both"/>
        <w:rPr>
          <w:rFonts w:cstheme="minorHAnsi"/>
          <w:sz w:val="24"/>
          <w:szCs w:val="24"/>
        </w:rPr>
      </w:pPr>
      <w:r w:rsidRPr="009162D1">
        <w:rPr>
          <w:rFonts w:cstheme="minorHAnsi"/>
          <w:b/>
          <w:bCs/>
          <w:sz w:val="24"/>
          <w:szCs w:val="24"/>
        </w:rPr>
        <w:t>The last date for</w:t>
      </w:r>
      <w:r w:rsidR="00C04B09" w:rsidRPr="009162D1">
        <w:rPr>
          <w:rFonts w:cstheme="minorHAnsi"/>
          <w:b/>
          <w:bCs/>
          <w:sz w:val="24"/>
          <w:szCs w:val="24"/>
        </w:rPr>
        <w:t xml:space="preserve"> applying / </w:t>
      </w:r>
      <w:r w:rsidRPr="009162D1">
        <w:rPr>
          <w:rFonts w:cstheme="minorHAnsi"/>
          <w:b/>
          <w:bCs/>
          <w:sz w:val="24"/>
          <w:szCs w:val="24"/>
        </w:rPr>
        <w:t xml:space="preserve">filling the forms is </w:t>
      </w:r>
      <w:r w:rsidR="00B508A8">
        <w:rPr>
          <w:rFonts w:cstheme="minorHAnsi"/>
          <w:b/>
          <w:bCs/>
          <w:sz w:val="24"/>
          <w:szCs w:val="24"/>
        </w:rPr>
        <w:t>17</w:t>
      </w:r>
      <w:r w:rsidRPr="009162D1">
        <w:rPr>
          <w:rFonts w:cstheme="minorHAnsi"/>
          <w:b/>
          <w:bCs/>
          <w:sz w:val="24"/>
          <w:szCs w:val="24"/>
        </w:rPr>
        <w:t>.</w:t>
      </w:r>
      <w:r w:rsidR="00C606F8" w:rsidRPr="009162D1">
        <w:rPr>
          <w:rFonts w:cstheme="minorHAnsi"/>
          <w:b/>
          <w:bCs/>
          <w:sz w:val="24"/>
          <w:szCs w:val="24"/>
        </w:rPr>
        <w:t>0</w:t>
      </w:r>
      <w:r w:rsidR="00B508A8">
        <w:rPr>
          <w:rFonts w:cstheme="minorHAnsi"/>
          <w:b/>
          <w:bCs/>
          <w:sz w:val="24"/>
          <w:szCs w:val="24"/>
        </w:rPr>
        <w:t>6</w:t>
      </w:r>
      <w:r w:rsidRPr="009162D1">
        <w:rPr>
          <w:rFonts w:cstheme="minorHAnsi"/>
          <w:b/>
          <w:bCs/>
          <w:sz w:val="24"/>
          <w:szCs w:val="24"/>
        </w:rPr>
        <w:t>.202</w:t>
      </w:r>
      <w:r w:rsidR="00C606F8" w:rsidRPr="009162D1">
        <w:rPr>
          <w:rFonts w:cstheme="minorHAnsi"/>
          <w:b/>
          <w:bCs/>
          <w:sz w:val="24"/>
          <w:szCs w:val="24"/>
        </w:rPr>
        <w:t>4</w:t>
      </w:r>
      <w:r w:rsidR="00C606F8" w:rsidRPr="009162D1">
        <w:rPr>
          <w:rFonts w:cstheme="minorHAnsi"/>
          <w:sz w:val="24"/>
          <w:szCs w:val="24"/>
        </w:rPr>
        <w:t>.</w:t>
      </w:r>
      <w:r w:rsidRPr="009162D1">
        <w:rPr>
          <w:rFonts w:cstheme="minorHAnsi"/>
          <w:sz w:val="24"/>
          <w:szCs w:val="24"/>
        </w:rPr>
        <w:t xml:space="preserve"> </w:t>
      </w:r>
      <w:r w:rsidR="006E6038" w:rsidRPr="009162D1">
        <w:rPr>
          <w:rFonts w:cstheme="minorHAnsi"/>
          <w:sz w:val="24"/>
          <w:szCs w:val="24"/>
        </w:rPr>
        <w:t>In case of any difficulty</w:t>
      </w:r>
      <w:r w:rsidRPr="009162D1">
        <w:rPr>
          <w:rFonts w:cstheme="minorHAnsi"/>
          <w:sz w:val="24"/>
          <w:szCs w:val="24"/>
        </w:rPr>
        <w:t>,</w:t>
      </w:r>
      <w:r w:rsidR="006E6038" w:rsidRPr="009162D1">
        <w:rPr>
          <w:rFonts w:cstheme="minorHAnsi"/>
          <w:sz w:val="24"/>
          <w:szCs w:val="24"/>
        </w:rPr>
        <w:t xml:space="preserve"> you can get in touch with the Admin Office at the University.</w:t>
      </w:r>
    </w:p>
    <w:p w14:paraId="5F94F28D" w14:textId="19FAE1AD" w:rsidR="0057220A" w:rsidRPr="009162D1" w:rsidRDefault="0057220A" w:rsidP="0057220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1722107D" w14:textId="4B39E6B5" w:rsidR="0057220A" w:rsidRPr="009162D1" w:rsidRDefault="0057220A" w:rsidP="0057220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6239BC94" w14:textId="2142155C" w:rsidR="0057220A" w:rsidRPr="009162D1" w:rsidRDefault="0057220A" w:rsidP="0057220A">
      <w:pPr>
        <w:spacing w:line="360" w:lineRule="auto"/>
        <w:jc w:val="both"/>
        <w:rPr>
          <w:rFonts w:cstheme="minorHAnsi"/>
          <w:sz w:val="24"/>
          <w:szCs w:val="24"/>
        </w:rPr>
      </w:pPr>
      <w:r w:rsidRPr="009162D1"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426EE0C" wp14:editId="4BEAC085">
                <wp:simplePos x="0" y="0"/>
                <wp:positionH relativeFrom="margin">
                  <wp:posOffset>4135120</wp:posOffset>
                </wp:positionH>
                <wp:positionV relativeFrom="paragraph">
                  <wp:posOffset>-66040</wp:posOffset>
                </wp:positionV>
                <wp:extent cx="1574800" cy="505460"/>
                <wp:effectExtent l="57150" t="57150" r="44450" b="46990"/>
                <wp:wrapNone/>
                <wp:docPr id="1964931762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74800" cy="5054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60B97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324.9pt;margin-top:-5.9pt;width:125.4pt;height:41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">
                <v:imagedata r:id="rId8" o:title=""/>
                <w10:wrap anchorx="margin"/>
              </v:shape>
            </w:pict>
          </mc:Fallback>
        </mc:AlternateContent>
      </w:r>
    </w:p>
    <w:p w14:paraId="4E81C9C8" w14:textId="463603F1" w:rsidR="00DA6E6C" w:rsidRPr="009162D1" w:rsidRDefault="00DA6E6C" w:rsidP="0057220A">
      <w:pPr>
        <w:spacing w:line="360" w:lineRule="auto"/>
        <w:jc w:val="right"/>
        <w:rPr>
          <w:rFonts w:cstheme="minorHAnsi"/>
          <w:sz w:val="24"/>
          <w:szCs w:val="24"/>
        </w:rPr>
      </w:pPr>
      <w:r w:rsidRPr="009162D1">
        <w:rPr>
          <w:rFonts w:cstheme="minorHAnsi"/>
          <w:b/>
          <w:bCs/>
          <w:sz w:val="26"/>
          <w:szCs w:val="26"/>
        </w:rPr>
        <w:t>Registrar</w:t>
      </w:r>
    </w:p>
    <w:p w14:paraId="5FE403AB" w14:textId="77777777" w:rsidR="008C1BEE" w:rsidRPr="009162D1" w:rsidRDefault="008C1BEE" w:rsidP="006E6038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3F662689" w14:textId="77777777" w:rsidR="003714BF" w:rsidRPr="009162D1" w:rsidRDefault="003714BF" w:rsidP="006E6038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4BF72AB1" w14:textId="77777777" w:rsidR="003714BF" w:rsidRPr="009162D1" w:rsidRDefault="003714BF" w:rsidP="006E6038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E5634A7" w14:textId="4B8FAEA8" w:rsidR="003714BF" w:rsidRPr="009162D1" w:rsidRDefault="003714BF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62D1">
        <w:rPr>
          <w:rFonts w:cstheme="minorHAnsi"/>
          <w:sz w:val="24"/>
          <w:szCs w:val="24"/>
        </w:rPr>
        <w:t>Encl: Manual for students</w:t>
      </w:r>
    </w:p>
    <w:sectPr w:rsidR="003714BF" w:rsidRPr="009162D1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C1760F" w14:textId="77777777" w:rsidR="00142C48" w:rsidRDefault="00142C48" w:rsidP="00270DC6">
      <w:pPr>
        <w:spacing w:after="0" w:line="240" w:lineRule="auto"/>
      </w:pPr>
      <w:r>
        <w:separator/>
      </w:r>
    </w:p>
  </w:endnote>
  <w:endnote w:type="continuationSeparator" w:id="0">
    <w:p w14:paraId="649E1FEE" w14:textId="77777777" w:rsidR="00142C48" w:rsidRDefault="00142C48" w:rsidP="00270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6AC8B" w14:textId="10C65BF4" w:rsidR="002458F7" w:rsidRDefault="002458F7">
    <w:pPr>
      <w:pStyle w:val="Footer"/>
      <w:rPr>
        <w:lang w:val="en-US"/>
      </w:rPr>
    </w:pPr>
    <w:r w:rsidRPr="000D14D0">
      <w:rPr>
        <w:rFonts w:ascii="Times New Roman" w:eastAsia="Times New Roman" w:hAnsi="Times New Roman" w:cs="Times New Roman"/>
        <w:b/>
        <w:bCs/>
        <w:noProof/>
        <w:sz w:val="20"/>
        <w:szCs w:val="20"/>
        <w:u w:val="single"/>
        <w:lang w:val="de-AT" w:eastAsia="de-AT"/>
      </w:rPr>
      <w:drawing>
        <wp:anchor distT="0" distB="0" distL="114300" distR="114300" simplePos="0" relativeHeight="251661312" behindDoc="1" locked="0" layoutInCell="1" allowOverlap="1" wp14:anchorId="16596906" wp14:editId="1EA6144F">
          <wp:simplePos x="0" y="0"/>
          <wp:positionH relativeFrom="margin">
            <wp:posOffset>0</wp:posOffset>
          </wp:positionH>
          <wp:positionV relativeFrom="paragraph">
            <wp:posOffset>110490</wp:posOffset>
          </wp:positionV>
          <wp:extent cx="2631440" cy="144145"/>
          <wp:effectExtent l="0" t="0" r="0" b="8255"/>
          <wp:wrapTight wrapText="bothSides">
            <wp:wrapPolygon edited="0">
              <wp:start x="0" y="0"/>
              <wp:lineTo x="0" y="19982"/>
              <wp:lineTo x="20641" y="19982"/>
              <wp:lineTo x="21423" y="19982"/>
              <wp:lineTo x="21423" y="0"/>
              <wp:lineTo x="20954" y="0"/>
              <wp:lineTo x="0" y="0"/>
            </wp:wrapPolygon>
          </wp:wrapTight>
          <wp:docPr id="193306937" name="Picture 1933069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1440" cy="1441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AFF9AA" w14:textId="7DA7286A" w:rsidR="002458F7" w:rsidRDefault="002458F7">
    <w:pPr>
      <w:pStyle w:val="Footer"/>
      <w:rPr>
        <w:lang w:val="en-US"/>
      </w:rPr>
    </w:pPr>
  </w:p>
  <w:p w14:paraId="4BDC49B3" w14:textId="6009B557" w:rsidR="00270DC6" w:rsidRDefault="00270DC6">
    <w:pPr>
      <w:pStyle w:val="Footer"/>
      <w:rPr>
        <w:lang w:val="en-US"/>
      </w:rPr>
    </w:pPr>
    <w:r>
      <w:rPr>
        <w:lang w:val="en-US"/>
      </w:rPr>
      <w:t xml:space="preserve">Chimanbhai Patel Institute Campus, Prahladnagar, S.G. Highway. Ahmedabad - 380015. Gujarat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D8043B" w14:textId="77777777" w:rsidR="00142C48" w:rsidRDefault="00142C48" w:rsidP="00270DC6">
      <w:pPr>
        <w:spacing w:after="0" w:line="240" w:lineRule="auto"/>
      </w:pPr>
      <w:r>
        <w:separator/>
      </w:r>
    </w:p>
  </w:footnote>
  <w:footnote w:type="continuationSeparator" w:id="0">
    <w:p w14:paraId="307E1D46" w14:textId="77777777" w:rsidR="00142C48" w:rsidRDefault="00142C48" w:rsidP="00270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501BFE" w14:textId="4838613A" w:rsidR="002458F7" w:rsidRDefault="002458F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5F6C31D" wp14:editId="606CA1EC">
              <wp:simplePos x="0" y="0"/>
              <wp:positionH relativeFrom="column">
                <wp:posOffset>2089150</wp:posOffset>
              </wp:positionH>
              <wp:positionV relativeFrom="paragraph">
                <wp:posOffset>-220980</wp:posOffset>
              </wp:positionV>
              <wp:extent cx="1816100" cy="546100"/>
              <wp:effectExtent l="0" t="0" r="0" b="6350"/>
              <wp:wrapTight wrapText="bothSides">
                <wp:wrapPolygon edited="0">
                  <wp:start x="1359" y="0"/>
                  <wp:lineTo x="0" y="2260"/>
                  <wp:lineTo x="0" y="21098"/>
                  <wp:lineTo x="5664" y="21098"/>
                  <wp:lineTo x="10196" y="21098"/>
                  <wp:lineTo x="20845" y="15070"/>
                  <wp:lineTo x="21298" y="9042"/>
                  <wp:lineTo x="21298" y="4521"/>
                  <wp:lineTo x="4305" y="0"/>
                  <wp:lineTo x="1359" y="0"/>
                </wp:wrapPolygon>
              </wp:wrapTight>
              <wp:docPr id="1431936779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546100"/>
                        <a:chOff x="0" y="0"/>
                        <a:chExt cx="3002915" cy="995045"/>
                      </a:xfrm>
                    </wpg:grpSpPr>
                    <pic:pic xmlns:pic="http://schemas.openxmlformats.org/drawingml/2006/picture">
                      <pic:nvPicPr>
                        <pic:cNvPr id="630383192" name="image3.png" descr="Blue text on a black backgroun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5825" y="228600"/>
                          <a:ext cx="2117090" cy="5143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40977872" name="image2.png" descr="A logo with a globe and a pen in a shiel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9950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BC52AD" id="Group 1" o:spid="_x0000_s1026" style="position:absolute;margin-left:164.5pt;margin-top:-17.4pt;width:143pt;height:43pt;z-index:251659264;mso-width-relative:margin;mso-height-relative:margin" coordsize="30029,99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png" o:spid="_x0000_s1027" type="#_x0000_t75" alt="Blue text on a black background&#10;&#10;Description automatically generated" style="position:absolute;left:8858;top:2286;width:21171;height:5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">
                <v:imagedata r:id="rId3" o:title="Blue text on a black background&#10;&#10;Description automatically generated"/>
              </v:shape>
              <v:shape id="image2.png" o:spid="_x0000_s1028" type="#_x0000_t75" alt="A logo with a globe and a pen in a shield&#10;&#10;Description automatically generated" style="position:absolute;width:8191;height:9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">
                <v:imagedata r:id="rId4" o:title="A logo with a globe and a pen in a shield&#10;&#10;Description automatically generated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2914F8"/>
    <w:multiLevelType w:val="hybridMultilevel"/>
    <w:tmpl w:val="B71C45E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446A9B"/>
    <w:multiLevelType w:val="hybridMultilevel"/>
    <w:tmpl w:val="10E80E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1469D"/>
    <w:multiLevelType w:val="hybridMultilevel"/>
    <w:tmpl w:val="8A9E5D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61DEA"/>
    <w:multiLevelType w:val="hybridMultilevel"/>
    <w:tmpl w:val="3CE0C594"/>
    <w:lvl w:ilvl="0" w:tplc="6A0E17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0767E9"/>
    <w:multiLevelType w:val="hybridMultilevel"/>
    <w:tmpl w:val="D61A63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451680">
    <w:abstractNumId w:val="0"/>
  </w:num>
  <w:num w:numId="2" w16cid:durableId="1407263432">
    <w:abstractNumId w:val="3"/>
  </w:num>
  <w:num w:numId="3" w16cid:durableId="1924605552">
    <w:abstractNumId w:val="1"/>
  </w:num>
  <w:num w:numId="4" w16cid:durableId="180245665">
    <w:abstractNumId w:val="4"/>
  </w:num>
  <w:num w:numId="5" w16cid:durableId="9960376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DGyNDM2MzE0N7RQ0lEKTi0uzszPAykwNKwFAF91aPotAAAA"/>
  </w:docVars>
  <w:rsids>
    <w:rsidRoot w:val="00270DC6"/>
    <w:rsid w:val="00001CA8"/>
    <w:rsid w:val="0002066B"/>
    <w:rsid w:val="00047954"/>
    <w:rsid w:val="000851C1"/>
    <w:rsid w:val="000D14D0"/>
    <w:rsid w:val="000E43EC"/>
    <w:rsid w:val="00142C48"/>
    <w:rsid w:val="0016278F"/>
    <w:rsid w:val="002156C6"/>
    <w:rsid w:val="002259B3"/>
    <w:rsid w:val="002458F7"/>
    <w:rsid w:val="00262E87"/>
    <w:rsid w:val="002653F0"/>
    <w:rsid w:val="00270DC6"/>
    <w:rsid w:val="002C3512"/>
    <w:rsid w:val="002D5B1D"/>
    <w:rsid w:val="002F033D"/>
    <w:rsid w:val="002F6B55"/>
    <w:rsid w:val="003714BF"/>
    <w:rsid w:val="00406CD6"/>
    <w:rsid w:val="00497DEB"/>
    <w:rsid w:val="004A6707"/>
    <w:rsid w:val="004E68A1"/>
    <w:rsid w:val="004F5F49"/>
    <w:rsid w:val="0057220A"/>
    <w:rsid w:val="00574645"/>
    <w:rsid w:val="00580B4B"/>
    <w:rsid w:val="005909EB"/>
    <w:rsid w:val="005B46BD"/>
    <w:rsid w:val="005C25CF"/>
    <w:rsid w:val="006B0BC0"/>
    <w:rsid w:val="006B4CD7"/>
    <w:rsid w:val="006C0E98"/>
    <w:rsid w:val="006E6038"/>
    <w:rsid w:val="007121CF"/>
    <w:rsid w:val="00791E03"/>
    <w:rsid w:val="007D2701"/>
    <w:rsid w:val="00842CC0"/>
    <w:rsid w:val="008473DC"/>
    <w:rsid w:val="00893855"/>
    <w:rsid w:val="008C1BEE"/>
    <w:rsid w:val="009162D1"/>
    <w:rsid w:val="009252EF"/>
    <w:rsid w:val="00970124"/>
    <w:rsid w:val="009979BB"/>
    <w:rsid w:val="009C0DF3"/>
    <w:rsid w:val="00A06A15"/>
    <w:rsid w:val="00A142CD"/>
    <w:rsid w:val="00A43724"/>
    <w:rsid w:val="00A73B1F"/>
    <w:rsid w:val="00A7536B"/>
    <w:rsid w:val="00A75C5D"/>
    <w:rsid w:val="00AE5963"/>
    <w:rsid w:val="00B074EA"/>
    <w:rsid w:val="00B508A8"/>
    <w:rsid w:val="00B736AA"/>
    <w:rsid w:val="00BC14C7"/>
    <w:rsid w:val="00C04B09"/>
    <w:rsid w:val="00C606F8"/>
    <w:rsid w:val="00C64503"/>
    <w:rsid w:val="00CA69BE"/>
    <w:rsid w:val="00CC02D2"/>
    <w:rsid w:val="00D02641"/>
    <w:rsid w:val="00D83829"/>
    <w:rsid w:val="00DA6E6C"/>
    <w:rsid w:val="00DE3EE5"/>
    <w:rsid w:val="00E471DD"/>
    <w:rsid w:val="00EA15D2"/>
    <w:rsid w:val="00EB5BD9"/>
    <w:rsid w:val="00EC63D3"/>
    <w:rsid w:val="00F53662"/>
    <w:rsid w:val="00F67BF9"/>
    <w:rsid w:val="00FC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743E5"/>
  <w15:chartTrackingRefBased/>
  <w15:docId w15:val="{6E2129E2-E2CE-4DAD-9A6D-DBFA30070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DC6"/>
  </w:style>
  <w:style w:type="paragraph" w:styleId="Footer">
    <w:name w:val="footer"/>
    <w:basedOn w:val="Normal"/>
    <w:link w:val="Foot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DC6"/>
  </w:style>
  <w:style w:type="paragraph" w:styleId="ListParagraph">
    <w:name w:val="List Paragraph"/>
    <w:basedOn w:val="Normal"/>
    <w:uiPriority w:val="34"/>
    <w:qFormat/>
    <w:rsid w:val="000D1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7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71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47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gu-IN"/>
      <w14:ligatures w14:val="none"/>
    </w:rPr>
  </w:style>
  <w:style w:type="table" w:styleId="TableGrid">
    <w:name w:val="Table Grid"/>
    <w:basedOn w:val="TableNormal"/>
    <w:uiPriority w:val="39"/>
    <w:rsid w:val="00085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2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55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8838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356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7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621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3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8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38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09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511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460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254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538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55251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9250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6826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4178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53326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3337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075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1422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59535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9961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45704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77772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5953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2209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1950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2118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5174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0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17T09:05:46.7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404 24575,'2'-35'0,"2"1"0,1 0 0,17-56 0,-15 65 0,2 0 0,0 1 0,2 1 0,1-1 0,1 1 0,0 1 0,1 0 0,34-36 0,-21 29 0,1 2 0,1 1 0,2 2 0,1 1 0,43-26 0,-60 41 0,1 0 0,0 1 0,0 0 0,0 2 0,1-1 0,0 2 0,0 1 0,0 0 0,30-1 0,-34 4 0,-1 1 0,0 0 0,1 1 0,0-1 0,-2 3 0,1-1 0,0 1 0,0 0 0,0 0 0,-1 2 0,0-1 0,0 2 0,-1 0 0,12 10 0,45 48 0,-50-47 0,0-1 0,1 1 0,1-3 0,22 16 0,-35-28 0,0 1 0,0-1 0,1-1 0,-1 1 0,1 0 0,-1-2 0,2 1 0,-1 0 0,0-1 0,-1 0 0,1-1 0,0 0 0,0 0 0,0 0 0,1-1 0,-1 0 0,0 0 0,10-4 0,-6 1 0,1-1 0,-2 0 0,1-1 0,0 1 0,-1-3 0,0 2 0,0-2 0,-1 1 0,0-2 0,8-9 0,7-11 0,39-61 0,-45 60 0,2 2 0,35-40 0,-50 63 0,0 0 0,1 1 0,-1 0 0,1 0 0,0 1 0,0 0 0,0 0 0,0 0 0,0 1 0,2 0 0,-2 0 0,1 0 0,-1 1 0,14-1 0,7 1 0,-1 2 0,44 6 0,-40-3 0,30 0 0,-24-5 0,0-2 0,0-1 0,0-2 0,42-12 0,-60 12 0,0 0 0,-1 0 0,1-2 0,-1 0 0,0-2 0,-1 1 0,0-2 0,0 0 0,23-23 0,-38 33 0,0 0 0,-1 0 0,0 1 0,1-1 0,0 1 0,-1-1 0,1 0 0,-1 0 0,1 0 0,-1 1 0,0 0 0,0-1 0,1 0 0,-1-1 0,0 1 0,0 1 0,-1-1 0,1 1 0,0 0 0,0-1 0,-1 1 0,1 0 0,-1 0 0,1 0 0,-1 0 0,1 0 0,-1 0 0,1 0 0,0 0 0,-1 0 0,1 0 0,-1 0 0,0 0 0,1 0 0,0 0 0,0 0 0,-1 0 0,1 0 0,-1 0 0,0 0 0,1 0 0,-1 0 0,1 1 0,0-1 0,0 0 0,-1 1 0,0 0 0,-11 3 0,0 3 0,0-1 0,1 1 0,0 0 0,0 1 0,-11 11 0,-5 7 0,-24 30 0,31-33 0,2 1 0,-1 1 0,3 1 0,0 0 0,2 1 0,0 1 0,3 0 0,0 1 0,-12 48 0,21-68 0,1 1 0,0-1 0,0 1 0,1 14 0,1-21 0,-1 0 0,1-1 0,-1 1 0,0 1 0,1-2 0,0 1 0,0-1 0,0 1 0,1 0 0,-1-1 0,1 1 0,0-1 0,-1 1 0,1-1 0,0 0 0,0 0 0,0 0 0,4 3 0,-1-2 0,1 0 0,-1 0 0,0-1 0,0 0 0,1-1 0,0 1 0,0-1 0,-1 0 0,1 0 0,0 0 0,0-1 0,-1 0 0,12-2 0,3 0 0,0-2 0,37-13 0,-10 0 0,0-3 0,-2-2 0,0-2 0,-1-1 0,62-50 0,-46 27 0,-2-3 0,-2-3 0,48-60 0,-102 111 0,77-97 0,-69 86 0,0 0 0,-2-1 0,0 0 0,-1-1 0,6-17 0,-12 33 0,-1-1 0,1 0 0,-1 0 0,0 1 0,0-1 0,0 0 0,0 0 0,0 0 0,0 1 0,0-1 0,1 0 0,-2 0 0,1 0 0,0 1 0,0-1 0,0 0 0,0 0 0,0 0 0,0 1 0,0-1 0,-1 0 0,1 0 0,-1 0 0,1 1 0,-1 0 0,1-2 0,-1 1 0,-1 1 0,1-1 0,1 1 0,-2 0 0,1 0 0,0 0 0,0 0 0,0-1 0,0 1 0,0 0 0,0 0 0,-1 0 0,2 0 0,-1 1 0,-1-1 0,0 0 0,-8 3 0,1 0 0,0 1 0,-11 5 0,19-8 0,-22 10 0,0 3 0,-34 25 0,47-32 0,1 1 0,0 0 0,0 1 0,1 0 0,0 0 0,1 1 0,-12 20 0,17-28 0,1-1 0,1 1 0,-2 0 0,1 0 0,0 0 0,1 0 0,0 0 0,-1 0 0,1 1 0,-1-2 0,1 2 0,0-1 0,0 0 0,0 0 0,0 0 0,0 1 0,1-2 0,-1 2 0,1-1 0,-1 0 0,1 0 0,0 0 0,0 0 0,0 0 0,-1 0 0,2 0 0,-1-1 0,0 1 0,1-1 0,2 4 0,1-1 0,1 0 0,-1-1 0,1 0 0,0 1 0,0-2 0,0 1 0,0-1 0,1 0 0,9 1 0,55 8 0,1-3 0,104-2 0,-86-5 0,-74 0 0,181 8 0,-140-4 0,78 17 0,-116-17 0,1-1 0,29 14 0,-44-16 0,-2 0 0,2 0 0,-1 0 0,0 1 0,0 0 0,0-1 0,0 2 0,-1-1 0,1 0 0,-1 1 0,0-1 0,0 1 0,0 0 0,-1 0 0,1 0 0,2 6 0,-4-8 0,0 1 0,-1 0 0,0-1 0,1 1 0,-1 0 0,0-1 0,0 1 0,0 0 0,0-1 0,-1 1 0,1-1 0,0 1 0,-1 0 0,0-1 0,-1 4 0,-1-1 0,1 0 0,-1 0 0,0-2 0,0 2 0,-1-1 0,0 0 0,-4 5 0,-2 0 0,-2-2 0,1 1 0,0-1 0,0 0 0,-17 6 0,18-9 0,1-1 0,0 0 0,0-1 0,-1 0 0,0-1 0,1 1 0,-16-1 0,23-1 0,-1 0 0,1 0 0,-1 0 0,1-1 0,-1 1 0,1-1 0,0 0 0,0 1 0,0 0 0,-1-2 0,1 1 0,-1 0 0,2 0 0,-1 0 0,0-1 0,0 1 0,0-1 0,0 1 0,0-1 0,0 1 0,1-2 0,-1 2 0,2-1 0,-2 0 0,0-1 0,2 2 0,-1-2 0,-1 1 0,1 0 0,1-1 0,-1 1 0,1-1 0,-1 1 0,1 0 0,-1-5 0,2-5 0,1 1 0,-1-1 0,2 1 0,0 0 0,0 0 0,1 0 0,0 0 0,1 1 0,10-18 0,8-12 0,2 1 0,2 1 0,2 1 0,57-57 0,-15 27 0,97-70 0,-104 90 0,2 3 0,80-39 0,-102 62 0,0 2 0,1 1 0,1 3 0,82-15 0,-118 28-118,-6 0-7,0 2 1,0-1-1,1 1 0,-1-1 0,1 1 1,-1 0-1,1 0 0,-1 1 1,5 0-1</inkml:trace>
  <inkml:trace contextRef="#ctx0" brushRef="#br0" timeOffset="328.31">3587 69 24575,'0'0'0,"1"2"0,2 2 0</inkml:trace>
  <inkml:trace contextRef="#ctx0" brushRef="#br0" timeOffset="704.38">4022 61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A Faculty</dc:creator>
  <cp:keywords/>
  <dc:description/>
  <cp:lastModifiedBy>Mayur Shah SVGU</cp:lastModifiedBy>
  <cp:revision>33</cp:revision>
  <cp:lastPrinted>2023-10-10T09:43:00Z</cp:lastPrinted>
  <dcterms:created xsi:type="dcterms:W3CDTF">2023-10-10T09:16:00Z</dcterms:created>
  <dcterms:modified xsi:type="dcterms:W3CDTF">2024-06-08T08:14:00Z</dcterms:modified>
</cp:coreProperties>
</file>